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E7A7D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4BDF63D" wp14:editId="269C3A22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4F18B" w14:textId="77777777" w:rsidR="00512286" w:rsidRPr="00AF367C" w:rsidRDefault="00512286" w:rsidP="0051228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1534DEB" w14:textId="77777777" w:rsidR="00BE13CD" w:rsidRPr="00AF367C" w:rsidRDefault="00BE13CD" w:rsidP="0051228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3E103EA" w14:textId="77777777" w:rsidR="00BE13CD" w:rsidRPr="00AF367C" w:rsidRDefault="00BE13CD" w:rsidP="0051228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A601627" w14:textId="77777777" w:rsidR="00BE13CD" w:rsidRPr="00AF367C" w:rsidRDefault="00BE13CD" w:rsidP="0051228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AF367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AF367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AF367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33EB074" w14:textId="77777777" w:rsidR="00BE13CD" w:rsidRPr="00AF367C" w:rsidRDefault="00BE13CD" w:rsidP="0051228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7044D9F" w14:textId="77777777" w:rsidR="00BE13CD" w:rsidRPr="00AF367C" w:rsidRDefault="00BE13CD" w:rsidP="0051228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712408A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am enclosing my resume and writing this letter to apply for the position of CDL Truck Driver as advertised on ****. My background and experience in this field will perfectly fit the advertised position’s requirements. I would appreciate it if you could consider me for this role at your ***.</w:t>
                            </w:r>
                          </w:p>
                          <w:p w14:paraId="0242B1A6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3A5DF2B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My expertise in commercial goods transportation and delivery, coupled with my superior time management and communication skills, gives me the confidence that I can significantly benefit your company. From loading/unloading to handling customers, I have performed all aspects of the job description. Furthermore, I have the ability to safely transport and delivery commercial heavy goods. With an extensive experience of above 10+ years in **** as a CDL truck driver, I stand ready to make a solid and positive impact on your team. </w:t>
                            </w:r>
                          </w:p>
                          <w:p w14:paraId="1D6F5D1D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pacing w:val="3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453E438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request you to have a look at some of my highlighting qualifications:</w:t>
                            </w:r>
                          </w:p>
                          <w:p w14:paraId="31672B82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DFCFB08" w14:textId="18B2B67F" w:rsidR="00AF367C" w:rsidRPr="00AF367C" w:rsidRDefault="00AF367C" w:rsidP="00AF36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dentifying the trucks for fuel and oil levels, spare parts, tire pressure, and other safety and mechanical functionalities before and post trips, and completing daily electronic log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4D3755D2" w14:textId="33B743D9" w:rsidR="00AF367C" w:rsidRPr="00AF367C" w:rsidRDefault="00AF367C" w:rsidP="00AF36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Excelled as CDL Truck Driver with *** from 2010 to ****, and transported commercial products and goods from warehouse to retail establishments, and supermarkets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5EE4330D" w14:textId="06061DF0" w:rsidR="00AF367C" w:rsidRPr="00AF367C" w:rsidRDefault="00AF367C" w:rsidP="00AF36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dentified shortest routes and reduced the overall fuel expenses by 10%, and completed the trips before the specified time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73876AC9" w14:textId="55ADC25C" w:rsidR="00AF367C" w:rsidRPr="00AF367C" w:rsidRDefault="00AF367C" w:rsidP="00AF36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 steadfast commitment to safe driving, cargo security, and uninterrupted customer service with accurate delivery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2D18A4E5" w14:textId="35F36671" w:rsidR="00AF367C" w:rsidRPr="00AF367C" w:rsidRDefault="00AF367C" w:rsidP="00AF36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lass A and Class B CDL driving license holder</w:t>
                            </w:r>
                            <w:r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</w:t>
                            </w:r>
                          </w:p>
                          <w:p w14:paraId="257AB30B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F337C45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I expect that my knowledge of commercial goods transportation, along with my unparalleled experience, and solid work ethic, would benefit your team and I also ensure you that I can quickly surpass your expectations. </w:t>
                            </w:r>
                          </w:p>
                          <w:p w14:paraId="253343A7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AB71664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I look forward to discussing the position in detail. Thank you for your time and consideration.</w:t>
                            </w:r>
                          </w:p>
                          <w:p w14:paraId="1CE2C110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2154845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14:paraId="45826784" w14:textId="77777777" w:rsidR="00AF367C" w:rsidRPr="00AF367C" w:rsidRDefault="00AF367C" w:rsidP="00AF367C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F367C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14:paraId="744E510F" w14:textId="77777777" w:rsidR="002616A5" w:rsidRPr="00AF367C" w:rsidRDefault="002616A5" w:rsidP="0051228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B88B1BE" w14:textId="77777777" w:rsidR="00960669" w:rsidRPr="00AF367C" w:rsidRDefault="00960669" w:rsidP="00512286">
                            <w:pPr>
                              <w:spacing w:after="0" w:line="276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BDF6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" strokecolor="white [3212]">
                <v:textbox>
                  <w:txbxContent>
                    <w:p w14:paraId="7124F18B" w14:textId="77777777" w:rsidR="00512286" w:rsidRPr="00AF367C" w:rsidRDefault="00512286" w:rsidP="0051228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1534DEB" w14:textId="77777777" w:rsidR="00BE13CD" w:rsidRPr="00AF367C" w:rsidRDefault="00BE13CD" w:rsidP="0051228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3E103EA" w14:textId="77777777" w:rsidR="00BE13CD" w:rsidRPr="00AF367C" w:rsidRDefault="00BE13CD" w:rsidP="0051228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A601627" w14:textId="77777777" w:rsidR="00BE13CD" w:rsidRPr="00AF367C" w:rsidRDefault="00BE13CD" w:rsidP="0051228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AF367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AF367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AF367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33EB074" w14:textId="77777777" w:rsidR="00BE13CD" w:rsidRPr="00AF367C" w:rsidRDefault="00BE13CD" w:rsidP="0051228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7044D9F" w14:textId="77777777" w:rsidR="00BE13CD" w:rsidRPr="00AF367C" w:rsidRDefault="00BE13CD" w:rsidP="0051228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712408A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am enclosing my resume and writing this letter to apply for the position of CDL Truck Driver as advertised on ****. My background and experience in this field will perfectly fit the advertised position’s requirements. I would appreciate it if you could consider me for this role at your ***.</w:t>
                      </w:r>
                    </w:p>
                    <w:p w14:paraId="0242B1A6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3A5DF2B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My expertise in commercial goods transportation and delivery, coupled with my superior time management and communication skills, gives me the confidence that I can significantly benefit your company. From loading/unloading to handling customers, I have performed all aspects of the job description. Furthermore, I have the ability to safely transport and delivery commercial heavy goods. With an extensive experience of above 10+ years in **** as a CDL truck driver, I stand ready to make a solid and positive impact on your team. </w:t>
                      </w:r>
                    </w:p>
                    <w:p w14:paraId="1D6F5D1D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pacing w:val="3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453E438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request you to have a look at some of my highlighting qualifications:</w:t>
                      </w:r>
                    </w:p>
                    <w:p w14:paraId="31672B82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DFCFB08" w14:textId="18B2B67F" w:rsidR="00AF367C" w:rsidRPr="00AF367C" w:rsidRDefault="00AF367C" w:rsidP="00AF36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dentifying the trucks for fuel and oil levels, spare parts, tire pressure, and other safety and mechanical functionalities before and post trips, and completing daily electronic log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4D3755D2" w14:textId="33B743D9" w:rsidR="00AF367C" w:rsidRPr="00AF367C" w:rsidRDefault="00AF367C" w:rsidP="00AF36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Excelled as CDL Truck Driver with *** from 2010 to ****, and transported commercial products and goods from warehouse to retail establishments, and supermarkets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5EE4330D" w14:textId="06061DF0" w:rsidR="00AF367C" w:rsidRPr="00AF367C" w:rsidRDefault="00AF367C" w:rsidP="00AF36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dentified shortest routes and reduced the overall fuel expenses by 10%, and completed the trips before the specified time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73876AC9" w14:textId="55ADC25C" w:rsidR="00AF367C" w:rsidRPr="00AF367C" w:rsidRDefault="00AF367C" w:rsidP="00AF36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 steadfast commitment to safe driving, cargo security, and uninterrupted customer service with accurate delivery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2D18A4E5" w14:textId="35F36671" w:rsidR="00AF367C" w:rsidRPr="00AF367C" w:rsidRDefault="00AF367C" w:rsidP="00AF36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lass A and Class B CDL driving license holder</w:t>
                      </w:r>
                      <w:r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</w:t>
                      </w:r>
                    </w:p>
                    <w:p w14:paraId="257AB30B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F337C45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I expect that my knowledge of commercial goods transportation, along with my unparalleled experience, and solid work ethic, would benefit your team and I also ensure you that I can quickly surpass your expectations. </w:t>
                      </w:r>
                    </w:p>
                    <w:p w14:paraId="253343A7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AB71664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I look forward to discussing the position in detail. Thank you for your time and consideration.</w:t>
                      </w:r>
                    </w:p>
                    <w:p w14:paraId="1CE2C110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2154845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14:paraId="45826784" w14:textId="77777777" w:rsidR="00AF367C" w:rsidRPr="00AF367C" w:rsidRDefault="00AF367C" w:rsidP="00AF367C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F367C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14:paraId="744E510F" w14:textId="77777777" w:rsidR="002616A5" w:rsidRPr="00AF367C" w:rsidRDefault="002616A5" w:rsidP="0051228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B88B1BE" w14:textId="77777777" w:rsidR="00960669" w:rsidRPr="00AF367C" w:rsidRDefault="00960669" w:rsidP="00512286">
                      <w:pPr>
                        <w:spacing w:after="0" w:line="276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6EF820" wp14:editId="0631D24C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EB6782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6EEAA69" w14:textId="3E5A3052" w:rsidR="00BE13CD" w:rsidRPr="00960669" w:rsidRDefault="00AF367C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CDL Truck Dr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EF820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" fillcolor="#2f5496 [2408]" strokecolor="#1f4d78 [1604]" strokeweight="1pt">
                <v:textbox>
                  <w:txbxContent>
                    <w:p w14:paraId="19EB6782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6EEAA69" w14:textId="3E5A3052" w:rsidR="00BE13CD" w:rsidRPr="00960669" w:rsidRDefault="00AF367C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CDL Truck Driv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405D6BF3" wp14:editId="5B0327E9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239CB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69F38BF2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F8508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0E2E9F5" wp14:editId="6C361087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48F87C7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EFF4C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3D7A682A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97B6C"/>
    <w:multiLevelType w:val="hybridMultilevel"/>
    <w:tmpl w:val="EFCE58D6"/>
    <w:lvl w:ilvl="0" w:tplc="A2CE31E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8847706">
    <w:abstractNumId w:val="1"/>
  </w:num>
  <w:num w:numId="2" w16cid:durableId="746996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AF367C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93BD3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AF36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L Truck Driver Cover Letter Sample</dc:title>
  <dc:subject>Create your Cover Letter using Free CDL Truck Driver Cover Letter Sample Template</dc:subject>
  <dc:creator>QwikResume.com</dc:creator>
  <cp:keywords/>
  <dc:description/>
  <dcterms:created xsi:type="dcterms:W3CDTF">2022-04-08T05:22:00Z</dcterms:created>
  <dcterms:modified xsi:type="dcterms:W3CDTF">2022-04-08T05:22:00Z</dcterms:modified>
  <cp:category>Logistic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